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3942E" w14:textId="216A1B82" w:rsidR="002F4EA5" w:rsidRDefault="008D7BBE" w:rsidP="002F4EA5">
      <w:pPr>
        <w:pStyle w:val="Heading1"/>
      </w:pPr>
      <w:r>
        <w:t>Advance Education Grant</w:t>
      </w:r>
      <w:r w:rsidR="00366EC0">
        <w:t xml:space="preserve"> </w:t>
      </w:r>
      <w:r w:rsidR="001619C4">
        <w:t>Application Form</w:t>
      </w:r>
    </w:p>
    <w:p w14:paraId="42D56D04" w14:textId="10C40A59" w:rsidR="002F4EA5" w:rsidRDefault="002F4EA5" w:rsidP="002F4EA5"/>
    <w:p w14:paraId="4BCDAE48" w14:textId="601548E8" w:rsidR="002F4EA5" w:rsidRDefault="002F4EA5" w:rsidP="002F4EA5">
      <w:r>
        <w:t xml:space="preserve">Student </w:t>
      </w:r>
      <w:r w:rsidR="007C51C5">
        <w:t xml:space="preserve">Last </w:t>
      </w:r>
      <w:r>
        <w:t>Name</w:t>
      </w:r>
      <w:r w:rsidR="007C51C5">
        <w:t>:</w:t>
      </w:r>
      <w:r w:rsidR="007C51C5">
        <w:tab/>
      </w:r>
      <w:r w:rsidR="007C51C5">
        <w:tab/>
      </w:r>
      <w:r w:rsidR="007C51C5">
        <w:tab/>
      </w:r>
      <w:r w:rsidR="007C51C5">
        <w:tab/>
      </w:r>
      <w:r w:rsidR="007C51C5">
        <w:tab/>
        <w:t>Student First Name:</w:t>
      </w:r>
    </w:p>
    <w:p w14:paraId="4A6982CA" w14:textId="160A2F61" w:rsidR="002F4EA5" w:rsidRDefault="007C51C5" w:rsidP="002F4EA5">
      <w:r>
        <w:t xml:space="preserve">Student </w:t>
      </w:r>
      <w:r w:rsidR="002F4EA5">
        <w:t>Campus Key</w:t>
      </w:r>
      <w:r>
        <w:t>:</w:t>
      </w:r>
    </w:p>
    <w:p w14:paraId="1FC8557C" w14:textId="0EFA338A" w:rsidR="00E86495" w:rsidRDefault="00E86495" w:rsidP="002F4EA5">
      <w:r>
        <w:t>Student is enrolled in (</w:t>
      </w:r>
      <w:r w:rsidR="008261A9">
        <w:t>p</w:t>
      </w:r>
      <w:r>
        <w:t xml:space="preserve">lease select one): </w:t>
      </w:r>
      <w:sdt>
        <w:sdtPr>
          <w:rPr>
            <w:sz w:val="20"/>
            <w:szCs w:val="20"/>
          </w:rPr>
          <w:id w:val="-1411303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 xml:space="preserve">BS-PPOTD </w:t>
      </w:r>
      <w:r>
        <w:tab/>
      </w:r>
      <w:sdt>
        <w:sdtPr>
          <w:rPr>
            <w:sz w:val="20"/>
            <w:szCs w:val="20"/>
          </w:rPr>
          <w:id w:val="-1243950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>MS-PPOTD</w:t>
      </w:r>
    </w:p>
    <w:p w14:paraId="7F0B65C4" w14:textId="77777777" w:rsidR="008D7BBE" w:rsidRDefault="008D7BBE" w:rsidP="002F4EA5"/>
    <w:p w14:paraId="18251E6D" w14:textId="539B4852" w:rsidR="002F4EA5" w:rsidRDefault="00C12AAB" w:rsidP="002F4EA5">
      <w:r>
        <w:rPr>
          <w:rStyle w:val="Heading2Char"/>
        </w:rPr>
        <w:t xml:space="preserve">Are you </w:t>
      </w:r>
      <w:r w:rsidR="008D7BBE" w:rsidRPr="008D7BBE">
        <w:rPr>
          <w:rStyle w:val="Heading2Char"/>
        </w:rPr>
        <w:t>a</w:t>
      </w:r>
      <w:r w:rsidR="004B118E">
        <w:rPr>
          <w:rStyle w:val="Heading2Char"/>
        </w:rPr>
        <w:t xml:space="preserve">n </w:t>
      </w:r>
      <w:proofErr w:type="gramStart"/>
      <w:r w:rsidR="004B118E">
        <w:rPr>
          <w:rStyle w:val="Heading2Char"/>
        </w:rPr>
        <w:t>alumni of</w:t>
      </w:r>
      <w:r w:rsidR="008D7BBE" w:rsidRPr="008D7BBE">
        <w:rPr>
          <w:rStyle w:val="Heading2Char"/>
        </w:rPr>
        <w:t xml:space="preserve"> </w:t>
      </w:r>
      <w:r w:rsidR="004B118E">
        <w:rPr>
          <w:rStyle w:val="Heading2Char"/>
        </w:rPr>
        <w:t xml:space="preserve">Thomas </w:t>
      </w:r>
      <w:r w:rsidR="008D7BBE" w:rsidRPr="008D7BBE">
        <w:rPr>
          <w:rStyle w:val="Heading2Char"/>
        </w:rPr>
        <w:t>Jefferson</w:t>
      </w:r>
      <w:r w:rsidR="004B118E">
        <w:rPr>
          <w:rStyle w:val="Heading2Char"/>
        </w:rPr>
        <w:t xml:space="preserve"> University</w:t>
      </w:r>
      <w:proofErr w:type="gramEnd"/>
      <w:r w:rsidR="008261A9">
        <w:rPr>
          <w:rStyle w:val="Heading2Char"/>
        </w:rPr>
        <w:t>,</w:t>
      </w:r>
      <w:r>
        <w:rPr>
          <w:rStyle w:val="Heading2Char"/>
        </w:rPr>
        <w:t xml:space="preserve"> Philadelphia University</w:t>
      </w:r>
      <w:r w:rsidR="004B118E">
        <w:rPr>
          <w:rStyle w:val="Heading2Char"/>
        </w:rPr>
        <w:t xml:space="preserve">, and the </w:t>
      </w:r>
      <w:r w:rsidR="004B118E" w:rsidRPr="004B118E">
        <w:rPr>
          <w:rStyle w:val="Heading2Char"/>
        </w:rPr>
        <w:t>Philadelphia College of Textiles &amp; Science</w:t>
      </w:r>
      <w:r w:rsidR="008D7BBE" w:rsidRPr="008D7BBE">
        <w:rPr>
          <w:rStyle w:val="Heading2Char"/>
        </w:rPr>
        <w:t>?</w:t>
      </w:r>
      <w:r w:rsidR="008D7BBE">
        <w:t xml:space="preserve"> </w:t>
      </w:r>
      <w:sdt>
        <w:sdtPr>
          <w:rPr>
            <w:sz w:val="20"/>
            <w:szCs w:val="20"/>
          </w:rPr>
          <w:id w:val="-617450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7BBE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D7BBE" w:rsidRPr="00061F5F">
        <w:rPr>
          <w:sz w:val="20"/>
          <w:szCs w:val="20"/>
        </w:rPr>
        <w:t xml:space="preserve"> </w:t>
      </w:r>
      <w:r w:rsidR="008D7BBE">
        <w:t xml:space="preserve">Yes or </w:t>
      </w:r>
      <w:sdt>
        <w:sdtPr>
          <w:rPr>
            <w:sz w:val="20"/>
            <w:szCs w:val="20"/>
          </w:rPr>
          <w:id w:val="975877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63A3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D7BBE" w:rsidRPr="00061F5F">
        <w:rPr>
          <w:sz w:val="20"/>
          <w:szCs w:val="20"/>
        </w:rPr>
        <w:t xml:space="preserve"> </w:t>
      </w:r>
      <w:r w:rsidR="008D7BBE">
        <w:t>No</w:t>
      </w:r>
    </w:p>
    <w:p w14:paraId="36443509" w14:textId="0A693FA5" w:rsidR="00C12AAB" w:rsidRDefault="00C12AAB" w:rsidP="002F4EA5">
      <w:r>
        <w:t>If yes, please specify:</w:t>
      </w:r>
    </w:p>
    <w:p w14:paraId="5CABFACC" w14:textId="7D936748" w:rsidR="001963A3" w:rsidRPr="00061F5F" w:rsidRDefault="007B71F3" w:rsidP="001963A3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403418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63A3"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963A3" w:rsidRPr="00061F5F">
        <w:rPr>
          <w:sz w:val="20"/>
          <w:szCs w:val="20"/>
        </w:rPr>
        <w:t xml:space="preserve"> OTD</w:t>
      </w:r>
      <w:r w:rsidR="001963A3">
        <w:rPr>
          <w:sz w:val="20"/>
          <w:szCs w:val="20"/>
        </w:rPr>
        <w:tab/>
      </w:r>
      <w:r w:rsidR="00C12AAB">
        <w:rPr>
          <w:sz w:val="20"/>
          <w:szCs w:val="20"/>
        </w:rPr>
        <w:t xml:space="preserve">   </w:t>
      </w:r>
      <w:r w:rsidR="001963A3">
        <w:rPr>
          <w:sz w:val="20"/>
          <w:szCs w:val="20"/>
        </w:rPr>
        <w:tab/>
      </w:r>
      <w:r w:rsidR="00C12AAB">
        <w:rPr>
          <w:sz w:val="20"/>
          <w:szCs w:val="20"/>
        </w:rPr>
        <w:t xml:space="preserve">                    </w:t>
      </w:r>
      <w:sdt>
        <w:sdtPr>
          <w:rPr>
            <w:sz w:val="20"/>
            <w:szCs w:val="20"/>
          </w:rPr>
          <w:id w:val="-739788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963A3" w:rsidRPr="00061F5F">
        <w:rPr>
          <w:sz w:val="20"/>
          <w:szCs w:val="20"/>
        </w:rPr>
        <w:t xml:space="preserve"> </w:t>
      </w:r>
      <w:r w:rsidR="001963A3">
        <w:rPr>
          <w:sz w:val="20"/>
          <w:szCs w:val="20"/>
        </w:rPr>
        <w:t>BS</w:t>
      </w:r>
      <w:r w:rsidR="00C12AAB">
        <w:rPr>
          <w:sz w:val="20"/>
          <w:szCs w:val="20"/>
        </w:rPr>
        <w:t>-</w:t>
      </w:r>
      <w:r w:rsidR="001963A3">
        <w:rPr>
          <w:sz w:val="20"/>
          <w:szCs w:val="20"/>
        </w:rPr>
        <w:t>OTD</w:t>
      </w:r>
      <w:r w:rsidR="00C12AAB">
        <w:rPr>
          <w:sz w:val="20"/>
          <w:szCs w:val="20"/>
        </w:rPr>
        <w:t xml:space="preserve">                                    </w:t>
      </w:r>
      <w:r w:rsidR="00C12AAB" w:rsidRPr="00C12AA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531116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12AAB" w:rsidRPr="00061F5F">
        <w:rPr>
          <w:sz w:val="20"/>
          <w:szCs w:val="20"/>
        </w:rPr>
        <w:t xml:space="preserve"> </w:t>
      </w:r>
      <w:r w:rsidR="00C12AAB">
        <w:rPr>
          <w:sz w:val="20"/>
          <w:szCs w:val="20"/>
        </w:rPr>
        <w:t>BSMS</w:t>
      </w:r>
      <w:r w:rsidR="001963A3">
        <w:rPr>
          <w:sz w:val="20"/>
          <w:szCs w:val="20"/>
        </w:rPr>
        <w:tab/>
      </w:r>
      <w:r w:rsidR="001963A3">
        <w:rPr>
          <w:sz w:val="20"/>
          <w:szCs w:val="20"/>
        </w:rPr>
        <w:tab/>
      </w:r>
      <w:r w:rsidR="001963A3">
        <w:rPr>
          <w:sz w:val="20"/>
          <w:szCs w:val="20"/>
        </w:rPr>
        <w:tab/>
      </w:r>
    </w:p>
    <w:p w14:paraId="4CC14883" w14:textId="48C7E374" w:rsidR="001963A3" w:rsidRPr="00061F5F" w:rsidRDefault="007B71F3" w:rsidP="001963A3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2145265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12AAB" w:rsidRPr="00061F5F">
        <w:rPr>
          <w:sz w:val="20"/>
          <w:szCs w:val="20"/>
        </w:rPr>
        <w:t xml:space="preserve"> </w:t>
      </w:r>
      <w:r w:rsidR="00C12AAB">
        <w:rPr>
          <w:sz w:val="20"/>
          <w:szCs w:val="20"/>
        </w:rPr>
        <w:t xml:space="preserve">MSOT                                    </w:t>
      </w:r>
      <w:sdt>
        <w:sdtPr>
          <w:rPr>
            <w:sz w:val="20"/>
            <w:szCs w:val="20"/>
          </w:rPr>
          <w:id w:val="1158732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963A3" w:rsidRPr="00061F5F">
        <w:rPr>
          <w:sz w:val="20"/>
          <w:szCs w:val="20"/>
        </w:rPr>
        <w:t xml:space="preserve"> Advance Practice Certificate</w:t>
      </w:r>
      <w:r w:rsidR="001963A3">
        <w:rPr>
          <w:sz w:val="20"/>
          <w:szCs w:val="20"/>
        </w:rPr>
        <w:t>, Specify</w:t>
      </w:r>
      <w:r w:rsidR="00C12AAB">
        <w:rPr>
          <w:sz w:val="20"/>
          <w:szCs w:val="20"/>
        </w:rPr>
        <w:t xml:space="preserve">                        </w:t>
      </w:r>
    </w:p>
    <w:p w14:paraId="2E07B2B7" w14:textId="2BBA61A7" w:rsidR="001963A3" w:rsidRPr="00061F5F" w:rsidRDefault="007B71F3" w:rsidP="00C12AAB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153090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12AAB">
        <w:rPr>
          <w:sz w:val="20"/>
          <w:szCs w:val="20"/>
        </w:rPr>
        <w:t xml:space="preserve"> Undergraduate degree      </w:t>
      </w:r>
      <w:sdt>
        <w:sdtPr>
          <w:rPr>
            <w:sz w:val="20"/>
            <w:szCs w:val="20"/>
          </w:rPr>
          <w:id w:val="1724256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AAB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963A3" w:rsidRPr="00061F5F">
        <w:rPr>
          <w:sz w:val="20"/>
          <w:szCs w:val="20"/>
        </w:rPr>
        <w:t xml:space="preserve"> </w:t>
      </w:r>
      <w:r w:rsidR="001963A3">
        <w:rPr>
          <w:sz w:val="20"/>
          <w:szCs w:val="20"/>
        </w:rPr>
        <w:t>Other, Specify</w:t>
      </w:r>
    </w:p>
    <w:p w14:paraId="41AF0DA6" w14:textId="0490D4FC" w:rsidR="007C51C5" w:rsidRDefault="007C51C5" w:rsidP="008D7BBE">
      <w:pPr>
        <w:rPr>
          <w:sz w:val="20"/>
          <w:szCs w:val="20"/>
        </w:rPr>
      </w:pPr>
    </w:p>
    <w:p w14:paraId="43476D16" w14:textId="398628A1" w:rsidR="006930AC" w:rsidRPr="006930AC" w:rsidRDefault="006930AC" w:rsidP="006930AC">
      <w:pPr>
        <w:pStyle w:val="Heading2"/>
      </w:pPr>
      <w:r>
        <w:t xml:space="preserve">Who is </w:t>
      </w:r>
      <w:r w:rsidR="00C12AAB">
        <w:t>your</w:t>
      </w:r>
      <w:r>
        <w:t xml:space="preserve"> employer?</w:t>
      </w:r>
    </w:p>
    <w:p w14:paraId="3718A2EC" w14:textId="5604F293" w:rsidR="006930AC" w:rsidRDefault="006930AC" w:rsidP="008D7BBE">
      <w:pPr>
        <w:rPr>
          <w:sz w:val="20"/>
          <w:szCs w:val="20"/>
        </w:rPr>
      </w:pPr>
    </w:p>
    <w:p w14:paraId="16DAC912" w14:textId="57AC5565" w:rsidR="00CA3659" w:rsidRPr="00CA3659" w:rsidRDefault="00CA3659" w:rsidP="00CA3659">
      <w:pPr>
        <w:pStyle w:val="Heading2"/>
      </w:pPr>
      <w:r>
        <w:t>Link to your employer’s website:</w:t>
      </w:r>
    </w:p>
    <w:p w14:paraId="4B21429A" w14:textId="77777777" w:rsidR="00CA3659" w:rsidRDefault="00CA3659" w:rsidP="008D7BBE">
      <w:pPr>
        <w:rPr>
          <w:sz w:val="20"/>
          <w:szCs w:val="20"/>
        </w:rPr>
      </w:pPr>
    </w:p>
    <w:p w14:paraId="53C103A1" w14:textId="2BF38D72" w:rsidR="006F0992" w:rsidRDefault="00C12AAB" w:rsidP="006F0992">
      <w:pPr>
        <w:pStyle w:val="Heading2"/>
      </w:pPr>
      <w:r>
        <w:t>What is your e</w:t>
      </w:r>
      <w:r w:rsidR="006F0992">
        <w:t xml:space="preserve">mployment </w:t>
      </w:r>
      <w:r>
        <w:t>s</w:t>
      </w:r>
      <w:r w:rsidR="006F0992">
        <w:t>tatus?</w:t>
      </w:r>
    </w:p>
    <w:p w14:paraId="2EB50770" w14:textId="77777777" w:rsidR="006F0992" w:rsidRPr="00061F5F" w:rsidRDefault="007B71F3" w:rsidP="006F09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2033869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92"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0992" w:rsidRPr="00061F5F">
        <w:rPr>
          <w:sz w:val="20"/>
          <w:szCs w:val="20"/>
        </w:rPr>
        <w:t xml:space="preserve"> </w:t>
      </w:r>
      <w:r w:rsidR="006F0992">
        <w:rPr>
          <w:sz w:val="20"/>
          <w:szCs w:val="20"/>
        </w:rPr>
        <w:t>Full time</w:t>
      </w:r>
    </w:p>
    <w:p w14:paraId="71EB2641" w14:textId="77777777" w:rsidR="006F0992" w:rsidRPr="00061F5F" w:rsidRDefault="007B71F3" w:rsidP="006F09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695156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92"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0992" w:rsidRPr="00061F5F">
        <w:rPr>
          <w:sz w:val="20"/>
          <w:szCs w:val="20"/>
        </w:rPr>
        <w:t xml:space="preserve"> </w:t>
      </w:r>
      <w:r w:rsidR="006F0992">
        <w:rPr>
          <w:sz w:val="20"/>
          <w:szCs w:val="20"/>
        </w:rPr>
        <w:t>Part time</w:t>
      </w:r>
    </w:p>
    <w:p w14:paraId="65279242" w14:textId="47205163" w:rsidR="006F0992" w:rsidRDefault="007B71F3" w:rsidP="006F09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126858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92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0992" w:rsidRPr="00061F5F">
        <w:rPr>
          <w:sz w:val="20"/>
          <w:szCs w:val="20"/>
        </w:rPr>
        <w:t xml:space="preserve"> </w:t>
      </w:r>
      <w:r w:rsidR="006F0992">
        <w:rPr>
          <w:sz w:val="20"/>
          <w:szCs w:val="20"/>
        </w:rPr>
        <w:t>Per Diem</w:t>
      </w:r>
    </w:p>
    <w:p w14:paraId="3A22D78D" w14:textId="77777777" w:rsidR="006F0992" w:rsidRPr="00061F5F" w:rsidRDefault="007B71F3" w:rsidP="006F09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1505351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92"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0992">
        <w:rPr>
          <w:sz w:val="20"/>
          <w:szCs w:val="20"/>
        </w:rPr>
        <w:t xml:space="preserve"> Contractor</w:t>
      </w:r>
    </w:p>
    <w:p w14:paraId="5C44BAD9" w14:textId="77777777" w:rsidR="006F0992" w:rsidRPr="00061F5F" w:rsidRDefault="006F0992" w:rsidP="008D7BBE">
      <w:pPr>
        <w:rPr>
          <w:sz w:val="20"/>
          <w:szCs w:val="20"/>
        </w:rPr>
      </w:pPr>
    </w:p>
    <w:p w14:paraId="41A3687D" w14:textId="0D879CEE" w:rsidR="0073499F" w:rsidRDefault="008D7BBE" w:rsidP="002F4EA5">
      <w:pPr>
        <w:pStyle w:val="Heading2"/>
      </w:pPr>
      <w:r>
        <w:t xml:space="preserve">Does </w:t>
      </w:r>
      <w:r w:rsidR="00C12AAB">
        <w:t>your</w:t>
      </w:r>
      <w:r>
        <w:t xml:space="preserve"> employer provide tuition and/or continuing education </w:t>
      </w:r>
      <w:r w:rsidR="00C12AAB">
        <w:t>reimbursement</w:t>
      </w:r>
      <w:r>
        <w:t>?</w:t>
      </w:r>
    </w:p>
    <w:p w14:paraId="410D8F69" w14:textId="2FDE1368" w:rsidR="006F0992" w:rsidRDefault="008D7BBE" w:rsidP="006F0992">
      <w:pPr>
        <w:pStyle w:val="Heading2"/>
        <w:ind w:left="72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73499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color w:val="000000" w:themeColor="text1"/>
            <w:sz w:val="20"/>
            <w:szCs w:val="20"/>
          </w:rPr>
          <w:id w:val="188745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99F" w:rsidRPr="0073499F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Pr="00734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Yes or </w:t>
      </w:r>
      <w:sdt>
        <w:sdtPr>
          <w:rPr>
            <w:rFonts w:asciiTheme="minorHAnsi" w:hAnsiTheme="minorHAnsi" w:cstheme="minorHAnsi"/>
            <w:color w:val="000000" w:themeColor="text1"/>
            <w:sz w:val="20"/>
            <w:szCs w:val="20"/>
          </w:rPr>
          <w:id w:val="-1140731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499F">
            <w:rPr>
              <w:rFonts w:ascii="Segoe UI Symbol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Pr="00734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o</w:t>
      </w:r>
      <w:r w:rsidR="00734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79D3FE40" w14:textId="4264CB75" w:rsidR="006F0992" w:rsidRDefault="006F0992" w:rsidP="006F0992">
      <w:pPr>
        <w:pStyle w:val="Heading2"/>
        <w:ind w:left="72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6F0992">
        <w:rPr>
          <w:rFonts w:asciiTheme="minorHAnsi" w:hAnsiTheme="minorHAnsi" w:cstheme="minorHAnsi"/>
          <w:color w:val="000000" w:themeColor="text1"/>
          <w:sz w:val="20"/>
          <w:szCs w:val="20"/>
        </w:rPr>
        <w:t>Explain benefit briefly:</w:t>
      </w:r>
    </w:p>
    <w:p w14:paraId="7EDD7235" w14:textId="40438862" w:rsidR="0073499F" w:rsidRDefault="0073499F" w:rsidP="006F0992">
      <w:pPr>
        <w:pStyle w:val="Heading2"/>
        <w:ind w:left="720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if yes, what is the amount of yearly employer reimbursement: ____________</w:t>
      </w:r>
    </w:p>
    <w:p w14:paraId="3AA6C531" w14:textId="4DCD0E94" w:rsidR="0073499F" w:rsidRDefault="0073499F" w:rsidP="0073499F"/>
    <w:p w14:paraId="7D3D9EE2" w14:textId="77777777" w:rsidR="00CA3659" w:rsidRDefault="00545CCC" w:rsidP="00545CCC">
      <w:pPr>
        <w:pStyle w:val="Heading2"/>
      </w:pPr>
      <w:r>
        <w:t>Do you anticipate</w:t>
      </w:r>
      <w:r w:rsidR="00C96C3B">
        <w:t xml:space="preserve"> a change in your employment while completing your PP-OTD degree?</w:t>
      </w:r>
      <w:r w:rsidR="00777191">
        <w:t xml:space="preserve"> </w:t>
      </w:r>
    </w:p>
    <w:p w14:paraId="0C9B2EC4" w14:textId="77777777" w:rsidR="00CA3659" w:rsidRDefault="007B71F3" w:rsidP="00CA3659">
      <w:pPr>
        <w:pStyle w:val="Heading2"/>
        <w:ind w:left="720"/>
        <w:rPr>
          <w:rFonts w:asciiTheme="minorHAnsi" w:hAnsiTheme="minorHAnsi" w:cstheme="minorHAnsi"/>
          <w:color w:val="000000" w:themeColor="text1"/>
          <w:sz w:val="20"/>
          <w:szCs w:val="20"/>
        </w:rPr>
      </w:pPr>
      <w:sdt>
        <w:sdtPr>
          <w:rPr>
            <w:rFonts w:asciiTheme="minorHAnsi" w:hAnsiTheme="minorHAnsi" w:cstheme="minorHAnsi"/>
            <w:color w:val="000000" w:themeColor="text1"/>
            <w:sz w:val="20"/>
            <w:szCs w:val="20"/>
          </w:rPr>
          <w:id w:val="-214680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3659" w:rsidRPr="0073499F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CA3659" w:rsidRPr="00734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Yes or </w:t>
      </w:r>
      <w:sdt>
        <w:sdtPr>
          <w:rPr>
            <w:rFonts w:asciiTheme="minorHAnsi" w:hAnsiTheme="minorHAnsi" w:cstheme="minorHAnsi"/>
            <w:color w:val="000000" w:themeColor="text1"/>
            <w:sz w:val="20"/>
            <w:szCs w:val="20"/>
          </w:rPr>
          <w:id w:val="503557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3659" w:rsidRPr="0073499F">
            <w:rPr>
              <w:rFonts w:ascii="Segoe UI Symbol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CA3659" w:rsidRPr="00734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o</w:t>
      </w:r>
      <w:r w:rsidR="00CA3659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14B10231" w14:textId="2F3C41FF" w:rsidR="004B24FD" w:rsidRDefault="00777191" w:rsidP="00CA3659">
      <w:pPr>
        <w:ind w:left="720"/>
      </w:pPr>
      <w:r>
        <w:t xml:space="preserve">If </w:t>
      </w:r>
      <w:r w:rsidR="00CA3659">
        <w:t>yes</w:t>
      </w:r>
      <w:r>
        <w:t>, explain briefly</w:t>
      </w:r>
      <w:r w:rsidR="00CA3659">
        <w:t>:</w:t>
      </w:r>
    </w:p>
    <w:p w14:paraId="22AB7FC4" w14:textId="77777777" w:rsidR="007F1680" w:rsidRDefault="007F1680" w:rsidP="00E86495">
      <w:pPr>
        <w:pStyle w:val="Heading2"/>
      </w:pPr>
    </w:p>
    <w:p w14:paraId="51148865" w14:textId="046742A1" w:rsidR="007F1680" w:rsidRPr="007B71F3" w:rsidRDefault="007F1680" w:rsidP="00E86495">
      <w:pPr>
        <w:pStyle w:val="Heading2"/>
        <w:rPr>
          <w:rStyle w:val="Heading3Char"/>
          <w:color w:val="2F5496" w:themeColor="accent1" w:themeShade="BF"/>
          <w:sz w:val="26"/>
          <w:szCs w:val="26"/>
        </w:rPr>
      </w:pPr>
      <w:r>
        <w:t xml:space="preserve">Narrative Statement: </w:t>
      </w:r>
      <w:r w:rsidR="007B71F3">
        <w:rPr>
          <w:rStyle w:val="Heading3Char"/>
          <w:color w:val="000000" w:themeColor="text1"/>
          <w:sz w:val="22"/>
          <w:szCs w:val="22"/>
        </w:rPr>
        <w:t>Briefly describe</w:t>
      </w:r>
      <w:r w:rsidR="00667B13">
        <w:rPr>
          <w:rStyle w:val="Heading3Char"/>
          <w:color w:val="000000" w:themeColor="text1"/>
          <w:sz w:val="22"/>
          <w:szCs w:val="22"/>
        </w:rPr>
        <w:t xml:space="preserve"> </w:t>
      </w:r>
      <w:r w:rsidR="00F32787">
        <w:rPr>
          <w:rStyle w:val="Heading3Char"/>
          <w:color w:val="000000" w:themeColor="text1"/>
          <w:sz w:val="22"/>
          <w:szCs w:val="22"/>
        </w:rPr>
        <w:t xml:space="preserve">the </w:t>
      </w:r>
      <w:r w:rsidR="008438D7" w:rsidRPr="008438D7">
        <w:rPr>
          <w:rStyle w:val="Heading3Char"/>
          <w:color w:val="000000" w:themeColor="text1"/>
          <w:sz w:val="22"/>
          <w:szCs w:val="22"/>
        </w:rPr>
        <w:t xml:space="preserve">value of </w:t>
      </w:r>
      <w:r w:rsidR="00AA5B62">
        <w:rPr>
          <w:rStyle w:val="Heading3Char"/>
          <w:color w:val="000000" w:themeColor="text1"/>
          <w:sz w:val="22"/>
          <w:szCs w:val="22"/>
        </w:rPr>
        <w:t>earning this</w:t>
      </w:r>
      <w:r w:rsidR="008438D7" w:rsidRPr="008438D7">
        <w:rPr>
          <w:rStyle w:val="Heading3Char"/>
          <w:color w:val="000000" w:themeColor="text1"/>
          <w:sz w:val="22"/>
          <w:szCs w:val="22"/>
        </w:rPr>
        <w:t xml:space="preserve"> </w:t>
      </w:r>
      <w:r w:rsidR="00686753">
        <w:rPr>
          <w:rStyle w:val="Heading3Char"/>
          <w:color w:val="000000" w:themeColor="text1"/>
          <w:sz w:val="22"/>
          <w:szCs w:val="22"/>
        </w:rPr>
        <w:t>degre</w:t>
      </w:r>
      <w:r w:rsidR="008438D7" w:rsidRPr="008438D7">
        <w:rPr>
          <w:rStyle w:val="Heading3Char"/>
          <w:color w:val="000000" w:themeColor="text1"/>
          <w:sz w:val="22"/>
          <w:szCs w:val="22"/>
        </w:rPr>
        <w:t>e</w:t>
      </w:r>
      <w:r w:rsidR="00686753">
        <w:rPr>
          <w:rStyle w:val="Heading3Char"/>
          <w:color w:val="000000" w:themeColor="text1"/>
          <w:sz w:val="22"/>
          <w:szCs w:val="22"/>
        </w:rPr>
        <w:t>/certificate</w:t>
      </w:r>
      <w:r w:rsidR="008438D7" w:rsidRPr="008438D7">
        <w:rPr>
          <w:rStyle w:val="Heading3Char"/>
          <w:color w:val="000000" w:themeColor="text1"/>
          <w:sz w:val="22"/>
          <w:szCs w:val="22"/>
        </w:rPr>
        <w:t xml:space="preserve"> </w:t>
      </w:r>
      <w:r w:rsidR="007B71F3">
        <w:rPr>
          <w:rStyle w:val="Heading3Char"/>
          <w:color w:val="000000" w:themeColor="text1"/>
          <w:sz w:val="22"/>
          <w:szCs w:val="22"/>
        </w:rPr>
        <w:t>to</w:t>
      </w:r>
      <w:r w:rsidR="008438D7" w:rsidRPr="008438D7">
        <w:rPr>
          <w:rStyle w:val="Heading3Char"/>
          <w:color w:val="000000" w:themeColor="text1"/>
          <w:sz w:val="22"/>
          <w:szCs w:val="22"/>
        </w:rPr>
        <w:t xml:space="preserve"> </w:t>
      </w:r>
      <w:r w:rsidR="00AA5B62">
        <w:rPr>
          <w:rStyle w:val="Heading3Char"/>
          <w:color w:val="000000" w:themeColor="text1"/>
          <w:sz w:val="22"/>
          <w:szCs w:val="22"/>
        </w:rPr>
        <w:t>your</w:t>
      </w:r>
      <w:r w:rsidR="008438D7" w:rsidRPr="008438D7">
        <w:rPr>
          <w:rStyle w:val="Heading3Char"/>
          <w:color w:val="000000" w:themeColor="text1"/>
          <w:sz w:val="22"/>
          <w:szCs w:val="22"/>
        </w:rPr>
        <w:t xml:space="preserve"> professional trajectory </w:t>
      </w:r>
      <w:r w:rsidR="0062244B">
        <w:rPr>
          <w:rStyle w:val="Heading3Char"/>
          <w:color w:val="000000" w:themeColor="text1"/>
          <w:sz w:val="22"/>
          <w:szCs w:val="22"/>
        </w:rPr>
        <w:t>showing your</w:t>
      </w:r>
      <w:r w:rsidRPr="00032736">
        <w:rPr>
          <w:rStyle w:val="Heading3Char"/>
          <w:color w:val="000000" w:themeColor="text1"/>
          <w:sz w:val="22"/>
          <w:szCs w:val="22"/>
        </w:rPr>
        <w:t xml:space="preserve"> promise as </w:t>
      </w:r>
      <w:r w:rsidR="0062244B">
        <w:rPr>
          <w:rStyle w:val="Heading3Char"/>
          <w:color w:val="000000" w:themeColor="text1"/>
          <w:sz w:val="22"/>
          <w:szCs w:val="22"/>
        </w:rPr>
        <w:t xml:space="preserve">a </w:t>
      </w:r>
      <w:r w:rsidRPr="00032736">
        <w:rPr>
          <w:rStyle w:val="Heading3Char"/>
          <w:color w:val="000000" w:themeColor="text1"/>
          <w:sz w:val="22"/>
          <w:szCs w:val="22"/>
        </w:rPr>
        <w:t xml:space="preserve">change agent </w:t>
      </w:r>
      <w:r w:rsidR="008438D7">
        <w:rPr>
          <w:rStyle w:val="Heading3Char"/>
          <w:color w:val="000000" w:themeColor="text1"/>
          <w:sz w:val="22"/>
          <w:szCs w:val="22"/>
        </w:rPr>
        <w:t xml:space="preserve">with </w:t>
      </w:r>
      <w:r w:rsidR="0062244B">
        <w:rPr>
          <w:rStyle w:val="Heading3Char"/>
          <w:color w:val="000000" w:themeColor="text1"/>
          <w:sz w:val="22"/>
          <w:szCs w:val="22"/>
        </w:rPr>
        <w:t>your</w:t>
      </w:r>
      <w:r w:rsidR="008438D7">
        <w:rPr>
          <w:rStyle w:val="Heading3Char"/>
          <w:color w:val="000000" w:themeColor="text1"/>
          <w:sz w:val="22"/>
          <w:szCs w:val="22"/>
        </w:rPr>
        <w:t xml:space="preserve"> profession or your organization</w:t>
      </w:r>
      <w:r w:rsidR="00225BDB" w:rsidRPr="00032736">
        <w:rPr>
          <w:rStyle w:val="Heading3Char"/>
          <w:color w:val="000000" w:themeColor="text1"/>
          <w:sz w:val="22"/>
          <w:szCs w:val="22"/>
        </w:rPr>
        <w:t>.</w:t>
      </w:r>
    </w:p>
    <w:p w14:paraId="4F058DB3" w14:textId="77777777" w:rsidR="007F1680" w:rsidRPr="00032736" w:rsidRDefault="007F1680" w:rsidP="007F1680">
      <w:pPr>
        <w:rPr>
          <w:rFonts w:asciiTheme="majorHAnsi" w:hAnsiTheme="majorHAnsi" w:cstheme="majorHAnsi"/>
        </w:rPr>
      </w:pPr>
    </w:p>
    <w:p w14:paraId="11C6BB10" w14:textId="61EDBE2B" w:rsidR="00E86495" w:rsidRDefault="007F1680" w:rsidP="00E86495">
      <w:pPr>
        <w:pStyle w:val="Heading2"/>
      </w:pPr>
      <w:r>
        <w:t>With</w:t>
      </w:r>
      <w:r w:rsidR="00E86495">
        <w:t xml:space="preserve"> this application form, please</w:t>
      </w:r>
      <w:r>
        <w:t xml:space="preserve"> include the following</w:t>
      </w:r>
      <w:r w:rsidR="00E86495">
        <w:t>:</w:t>
      </w:r>
    </w:p>
    <w:p w14:paraId="10031D59" w14:textId="77777777" w:rsidR="00E86495" w:rsidRDefault="00E86495" w:rsidP="00E86495">
      <w:pPr>
        <w:pStyle w:val="Heading2"/>
      </w:pPr>
    </w:p>
    <w:p w14:paraId="62898C36" w14:textId="3758D7EA" w:rsidR="00E86495" w:rsidRDefault="00E86495" w:rsidP="00E86495">
      <w:pPr>
        <w:pStyle w:val="ListParagraph"/>
        <w:numPr>
          <w:ilvl w:val="0"/>
          <w:numId w:val="3"/>
        </w:numPr>
      </w:pPr>
      <w:r>
        <w:t>A copy of your employer’s tuition/continuing education assistance/reimbursement policy</w:t>
      </w:r>
    </w:p>
    <w:p w14:paraId="5D77E376" w14:textId="6404330F" w:rsidR="00E86495" w:rsidRDefault="00E86495" w:rsidP="002F4EA5">
      <w:pPr>
        <w:pStyle w:val="ListParagraph"/>
        <w:numPr>
          <w:ilvl w:val="0"/>
          <w:numId w:val="3"/>
        </w:numPr>
      </w:pPr>
      <w:r>
        <w:lastRenderedPageBreak/>
        <w:t>Your Curriculum Vitae or Resume</w:t>
      </w:r>
    </w:p>
    <w:p w14:paraId="436EEEAA" w14:textId="77777777" w:rsidR="00E86495" w:rsidRDefault="00E86495" w:rsidP="002F4EA5"/>
    <w:p w14:paraId="39F8B0C9" w14:textId="77777777" w:rsidR="00C96C3B" w:rsidRPr="002F4EA5" w:rsidRDefault="00C96C3B" w:rsidP="002F4EA5"/>
    <w:p w14:paraId="4BD0A118" w14:textId="51B9267B" w:rsidR="002F4EA5" w:rsidRPr="00061F5F" w:rsidRDefault="00C12AAB" w:rsidP="002F4EA5">
      <w:pPr>
        <w:spacing w:line="480" w:lineRule="auto"/>
        <w:rPr>
          <w:rFonts w:asciiTheme="minorHAnsi" w:hAnsiTheme="minorHAnsi" w:cstheme="minorHAnsi"/>
        </w:rPr>
      </w:pPr>
      <w:r w:rsidRPr="007F1680">
        <w:rPr>
          <w:rStyle w:val="Heading2Char"/>
        </w:rPr>
        <w:t>Student’s</w:t>
      </w:r>
      <w:r w:rsidR="00F4062A" w:rsidRPr="007F1680">
        <w:rPr>
          <w:rStyle w:val="Heading2Char"/>
        </w:rPr>
        <w:t xml:space="preserve"> Signature</w:t>
      </w:r>
      <w:r w:rsidR="00F4062A" w:rsidRPr="00061F5F">
        <w:rPr>
          <w:rFonts w:asciiTheme="minorHAnsi" w:hAnsiTheme="minorHAnsi" w:cstheme="minorHAnsi"/>
        </w:rPr>
        <w:t xml:space="preserve"> ____________________________________</w:t>
      </w:r>
      <w:r w:rsidR="00F4062A" w:rsidRPr="00061F5F">
        <w:rPr>
          <w:rFonts w:asciiTheme="minorHAnsi" w:hAnsiTheme="minorHAnsi" w:cstheme="minorHAnsi"/>
        </w:rPr>
        <w:tab/>
      </w:r>
      <w:r w:rsidR="00366EC0">
        <w:rPr>
          <w:rFonts w:asciiTheme="minorHAnsi" w:hAnsiTheme="minorHAnsi" w:cstheme="minorHAnsi"/>
        </w:rPr>
        <w:tab/>
      </w:r>
      <w:r w:rsidR="00F4062A" w:rsidRPr="007F1680">
        <w:rPr>
          <w:rStyle w:val="Heading2Char"/>
        </w:rPr>
        <w:t>Date</w:t>
      </w:r>
      <w:r w:rsidR="00F4062A" w:rsidRPr="00061F5F">
        <w:rPr>
          <w:rFonts w:asciiTheme="minorHAnsi" w:hAnsiTheme="minorHAnsi" w:cstheme="minorHAnsi"/>
        </w:rPr>
        <w:t xml:space="preserve"> _________________</w:t>
      </w:r>
      <w:r w:rsidR="00366EC0">
        <w:rPr>
          <w:rFonts w:asciiTheme="minorHAnsi" w:hAnsiTheme="minorHAnsi" w:cstheme="minorHAnsi"/>
        </w:rPr>
        <w:t>___</w:t>
      </w:r>
      <w:r w:rsidR="00F4062A" w:rsidRPr="00061F5F">
        <w:rPr>
          <w:rFonts w:asciiTheme="minorHAnsi" w:hAnsiTheme="minorHAnsi" w:cstheme="minorHAnsi"/>
        </w:rPr>
        <w:t>_</w:t>
      </w:r>
    </w:p>
    <w:p w14:paraId="183355B9" w14:textId="77777777" w:rsidR="00887F74" w:rsidRDefault="00887F74" w:rsidP="00061F5F">
      <w:pPr>
        <w:spacing w:line="480" w:lineRule="auto"/>
        <w:rPr>
          <w:rFonts w:asciiTheme="minorHAnsi" w:hAnsiTheme="minorHAnsi" w:cstheme="minorHAnsi"/>
        </w:rPr>
      </w:pPr>
    </w:p>
    <w:sectPr w:rsidR="00887F74" w:rsidSect="00F4062A">
      <w:headerReference w:type="default" r:id="rId7"/>
      <w:headerReference w:type="first" r:id="rId8"/>
      <w:foot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4E63C" w14:textId="77777777" w:rsidR="00E65029" w:rsidRDefault="00E65029">
      <w:r>
        <w:separator/>
      </w:r>
    </w:p>
  </w:endnote>
  <w:endnote w:type="continuationSeparator" w:id="0">
    <w:p w14:paraId="5F575DDB" w14:textId="77777777" w:rsidR="00E65029" w:rsidRDefault="00E65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58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85"/>
      <w:gridCol w:w="433"/>
      <w:gridCol w:w="5091"/>
    </w:tblGrid>
    <w:tr w:rsidR="007C58A7" w14:paraId="71474170" w14:textId="77777777" w:rsidTr="007C58A7">
      <w:tc>
        <w:tcPr>
          <w:tcW w:w="2421" w:type="pct"/>
        </w:tcPr>
        <w:p w14:paraId="6B015F2F" w14:textId="40CE89A3" w:rsidR="007C58A7" w:rsidRDefault="007B71F3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  <w:sdt>
            <w:sdtPr>
              <w:rPr>
                <w:caps/>
                <w:color w:val="4472C4" w:themeColor="accent1"/>
                <w:sz w:val="18"/>
                <w:szCs w:val="18"/>
              </w:rPr>
              <w:alias w:val="Title"/>
              <w:tag w:val=""/>
              <w:id w:val="886384654"/>
              <w:placeholder>
                <w:docPart w:val="91A02A4BC7CA0B4A97A78E1296D17E9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C58A7">
                <w:rPr>
                  <w:caps/>
                  <w:color w:val="4472C4" w:themeColor="accent1"/>
                  <w:sz w:val="18"/>
                  <w:szCs w:val="18"/>
                </w:rPr>
                <w:t>Jefferson College of Rehabilitation Sciences</w:t>
              </w:r>
            </w:sdtContent>
          </w:sdt>
        </w:p>
      </w:tc>
      <w:tc>
        <w:tcPr>
          <w:tcW w:w="202" w:type="pct"/>
        </w:tcPr>
        <w:p w14:paraId="2EAD8211" w14:textId="77777777" w:rsidR="007C58A7" w:rsidRDefault="007C58A7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</w:p>
      </w:tc>
      <w:tc>
        <w:tcPr>
          <w:tcW w:w="2377" w:type="pct"/>
        </w:tcPr>
        <w:sdt>
          <w:sdtPr>
            <w:rPr>
              <w:caps/>
              <w:color w:val="4472C4" w:themeColor="accent1"/>
              <w:sz w:val="18"/>
              <w:szCs w:val="18"/>
            </w:rPr>
            <w:alias w:val="Author"/>
            <w:tag w:val=""/>
            <w:id w:val="1205441952"/>
            <w:placeholder>
              <w:docPart w:val="2F3B618006A77E4BAA26416D1ACB59C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5163808B" w14:textId="4A7E7787" w:rsidR="007C58A7" w:rsidRDefault="007C58A7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4472C4" w:themeColor="accent1"/>
                  <w:sz w:val="18"/>
                  <w:szCs w:val="18"/>
                </w:rPr>
              </w:pPr>
              <w:r>
                <w:rPr>
                  <w:caps/>
                  <w:color w:val="4472C4" w:themeColor="accent1"/>
                  <w:sz w:val="18"/>
                  <w:szCs w:val="18"/>
                </w:rPr>
                <w:t>Department of Occupational Therapy</w:t>
              </w:r>
            </w:p>
          </w:sdtContent>
        </w:sdt>
      </w:tc>
    </w:tr>
  </w:tbl>
  <w:p w14:paraId="62EDD25E" w14:textId="77777777" w:rsidR="007C58A7" w:rsidRDefault="007C58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EF543" w14:textId="77777777" w:rsidR="00E65029" w:rsidRDefault="00E65029">
      <w:r>
        <w:separator/>
      </w:r>
    </w:p>
  </w:footnote>
  <w:footnote w:type="continuationSeparator" w:id="0">
    <w:p w14:paraId="2D6B0FBC" w14:textId="77777777" w:rsidR="00E65029" w:rsidRDefault="00E65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7CA2" w14:textId="77777777" w:rsidR="00456530" w:rsidRPr="00C368A0" w:rsidRDefault="00F4062A" w:rsidP="00C368A0">
    <w:pPr>
      <w:pStyle w:val="Header"/>
      <w:rPr>
        <w:sz w:val="18"/>
        <w:szCs w:val="18"/>
      </w:rPr>
    </w:pPr>
    <w:r w:rsidRPr="00C368A0">
      <w:rPr>
        <w:sz w:val="18"/>
        <w:szCs w:val="18"/>
      </w:rPr>
      <w:t>Page 2</w:t>
    </w:r>
  </w:p>
  <w:p w14:paraId="52913708" w14:textId="77777777" w:rsidR="000205D0" w:rsidRDefault="007B71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365C3" w14:textId="77777777" w:rsidR="00C368A0" w:rsidRDefault="00F4062A" w:rsidP="00C368A0">
    <w:pPr>
      <w:pStyle w:val="Header"/>
      <w:tabs>
        <w:tab w:val="clear" w:pos="4680"/>
        <w:tab w:val="clear" w:pos="9360"/>
      </w:tabs>
      <w:spacing w:line="220" w:lineRule="exact"/>
      <w:ind w:firstLine="720"/>
      <w:jc w:val="right"/>
      <w:rPr>
        <w:sz w:val="18"/>
        <w:szCs w:val="18"/>
      </w:rPr>
    </w:pPr>
    <w:r w:rsidRPr="00A60BFD">
      <w:rPr>
        <w:b/>
        <w:noProof/>
      </w:rPr>
      <w:drawing>
        <wp:anchor distT="0" distB="0" distL="114300" distR="114300" simplePos="0" relativeHeight="251659264" behindDoc="0" locked="0" layoutInCell="1" allowOverlap="1" wp14:anchorId="0997B334" wp14:editId="1BC2915C">
          <wp:simplePos x="0" y="0"/>
          <wp:positionH relativeFrom="column">
            <wp:posOffset>-114300</wp:posOffset>
          </wp:positionH>
          <wp:positionV relativeFrom="paragraph">
            <wp:posOffset>38100</wp:posOffset>
          </wp:positionV>
          <wp:extent cx="2453640" cy="1202690"/>
          <wp:effectExtent l="0" t="0" r="3810" b="0"/>
          <wp:wrapThrough wrapText="bothSides">
            <wp:wrapPolygon edited="0">
              <wp:start x="0" y="0"/>
              <wp:lineTo x="0" y="21212"/>
              <wp:lineTo x="21466" y="21212"/>
              <wp:lineTo x="21466" y="0"/>
              <wp:lineTo x="0" y="0"/>
            </wp:wrapPolygon>
          </wp:wrapThrough>
          <wp:docPr id="35" name="Picture 35" descr="http://creative.jefferson.edu/wp-content/uploads/2017/11/TJU-email-f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creative.jefferson.edu/wp-content/uploads/2017/11/TJU-email-ft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767"/>
                  <a:stretch/>
                </pic:blipFill>
                <pic:spPr bwMode="auto">
                  <a:xfrm>
                    <a:off x="0" y="0"/>
                    <a:ext cx="2453640" cy="12026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46F39F0A" w14:textId="77777777" w:rsidR="00C368A0" w:rsidRPr="000F7F81" w:rsidRDefault="00F4062A" w:rsidP="00C368A0">
    <w:pPr>
      <w:pStyle w:val="Header"/>
      <w:tabs>
        <w:tab w:val="clear" w:pos="4680"/>
        <w:tab w:val="clear" w:pos="9360"/>
      </w:tabs>
      <w:spacing w:line="220" w:lineRule="exact"/>
      <w:ind w:firstLine="720"/>
      <w:jc w:val="right"/>
      <w:rPr>
        <w:b/>
        <w:color w:val="000000" w:themeColor="text1"/>
        <w:sz w:val="18"/>
        <w:szCs w:val="18"/>
      </w:rPr>
    </w:pPr>
    <w:r w:rsidRPr="000F7F81">
      <w:rPr>
        <w:b/>
        <w:color w:val="000000" w:themeColor="text1"/>
        <w:sz w:val="18"/>
        <w:szCs w:val="18"/>
      </w:rPr>
      <w:t>College of Rehabilitation Sciences</w:t>
    </w:r>
  </w:p>
  <w:p w14:paraId="0B291B20" w14:textId="77777777" w:rsidR="00C368A0" w:rsidRPr="000F7F81" w:rsidRDefault="00F4062A" w:rsidP="00C368A0">
    <w:pPr>
      <w:pStyle w:val="Header"/>
      <w:spacing w:line="220" w:lineRule="exact"/>
      <w:jc w:val="right"/>
      <w:rPr>
        <w:b/>
        <w:color w:val="000000" w:themeColor="text1"/>
        <w:sz w:val="18"/>
        <w:szCs w:val="18"/>
      </w:rPr>
    </w:pPr>
    <w:r w:rsidRPr="000F7F81">
      <w:rPr>
        <w:b/>
        <w:color w:val="000000" w:themeColor="text1"/>
        <w:sz w:val="18"/>
        <w:szCs w:val="18"/>
      </w:rPr>
      <w:tab/>
      <w:t>Department of Occupational Therapy</w:t>
    </w:r>
  </w:p>
  <w:p w14:paraId="430261F5" w14:textId="77777777" w:rsidR="000B2597" w:rsidRPr="000F7F81" w:rsidRDefault="00F4062A" w:rsidP="000F7F81">
    <w:pPr>
      <w:pStyle w:val="Header"/>
      <w:tabs>
        <w:tab w:val="left" w:pos="4368"/>
      </w:tabs>
      <w:spacing w:line="220" w:lineRule="exact"/>
      <w:rPr>
        <w:color w:val="000000" w:themeColor="text1"/>
        <w:sz w:val="12"/>
        <w:szCs w:val="12"/>
      </w:rPr>
    </w:pPr>
    <w:r>
      <w:rPr>
        <w:color w:val="000000" w:themeColor="text1"/>
        <w:sz w:val="18"/>
        <w:szCs w:val="18"/>
      </w:rPr>
      <w:tab/>
    </w:r>
    <w:r>
      <w:rPr>
        <w:color w:val="000000" w:themeColor="text1"/>
        <w:sz w:val="18"/>
        <w:szCs w:val="18"/>
      </w:rPr>
      <w:tab/>
    </w:r>
  </w:p>
  <w:p w14:paraId="4D74CAD8" w14:textId="77777777" w:rsidR="00C368A0" w:rsidRPr="00C368A0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 w:rsidRPr="00C368A0">
      <w:rPr>
        <w:color w:val="000000" w:themeColor="text1"/>
        <w:sz w:val="18"/>
        <w:szCs w:val="18"/>
      </w:rPr>
      <w:tab/>
      <w:t xml:space="preserve">901 Walnut Street, </w:t>
    </w:r>
    <w:r>
      <w:rPr>
        <w:color w:val="000000" w:themeColor="text1"/>
        <w:sz w:val="18"/>
        <w:szCs w:val="18"/>
      </w:rPr>
      <w:t>6</w:t>
    </w:r>
    <w:r w:rsidRPr="000B2597">
      <w:rPr>
        <w:color w:val="000000" w:themeColor="text1"/>
        <w:sz w:val="18"/>
        <w:szCs w:val="18"/>
        <w:vertAlign w:val="superscript"/>
      </w:rPr>
      <w:t>th</w:t>
    </w:r>
    <w:r>
      <w:rPr>
        <w:color w:val="000000" w:themeColor="text1"/>
        <w:sz w:val="18"/>
        <w:szCs w:val="18"/>
      </w:rPr>
      <w:t xml:space="preserve"> Floor</w:t>
    </w:r>
  </w:p>
  <w:p w14:paraId="1496AE51" w14:textId="1DAC75DC" w:rsidR="00C368A0" w:rsidRDefault="00F4062A" w:rsidP="007C51C5">
    <w:pPr>
      <w:pStyle w:val="Header"/>
      <w:tabs>
        <w:tab w:val="left" w:pos="552"/>
        <w:tab w:val="right" w:pos="5520"/>
      </w:tabs>
      <w:spacing w:line="220" w:lineRule="exact"/>
      <w:jc w:val="right"/>
      <w:rPr>
        <w:color w:val="000000" w:themeColor="text1"/>
        <w:sz w:val="18"/>
        <w:szCs w:val="18"/>
      </w:rPr>
    </w:pPr>
    <w:r>
      <w:rPr>
        <w:color w:val="000000" w:themeColor="text1"/>
        <w:sz w:val="18"/>
        <w:szCs w:val="18"/>
      </w:rPr>
      <w:tab/>
    </w:r>
    <w:r>
      <w:rPr>
        <w:color w:val="000000" w:themeColor="text1"/>
        <w:sz w:val="18"/>
        <w:szCs w:val="18"/>
      </w:rPr>
      <w:tab/>
    </w:r>
    <w:r w:rsidRPr="00C368A0">
      <w:rPr>
        <w:color w:val="000000" w:themeColor="text1"/>
        <w:sz w:val="18"/>
        <w:szCs w:val="18"/>
      </w:rPr>
      <w:tab/>
      <w:t>Philadelphia, PA 19107</w:t>
    </w:r>
  </w:p>
  <w:p w14:paraId="73AA17D7" w14:textId="77777777" w:rsidR="000B2597" w:rsidRPr="000F7F81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 w:rsidRPr="000F7F81">
      <w:rPr>
        <w:color w:val="000000" w:themeColor="text1"/>
        <w:sz w:val="18"/>
        <w:szCs w:val="18"/>
      </w:rPr>
      <w:t>T 215-503-8010</w:t>
    </w:r>
  </w:p>
  <w:p w14:paraId="5F6178B5" w14:textId="77777777" w:rsidR="000B2597" w:rsidRPr="000F7F81" w:rsidRDefault="00F4062A" w:rsidP="00C368A0">
    <w:pPr>
      <w:pStyle w:val="Header"/>
      <w:spacing w:line="220" w:lineRule="exact"/>
      <w:jc w:val="right"/>
      <w:rPr>
        <w:b/>
        <w:color w:val="000000" w:themeColor="text1"/>
        <w:sz w:val="18"/>
        <w:szCs w:val="18"/>
      </w:rPr>
    </w:pPr>
    <w:r w:rsidRPr="000F7F81">
      <w:rPr>
        <w:color w:val="000000" w:themeColor="text1"/>
        <w:sz w:val="18"/>
        <w:szCs w:val="18"/>
      </w:rPr>
      <w:t>F 215-503-2950</w:t>
    </w:r>
  </w:p>
  <w:p w14:paraId="39609D48" w14:textId="77777777" w:rsidR="000B2597" w:rsidRPr="00C368A0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>
      <w:rPr>
        <w:color w:val="000000" w:themeColor="text1"/>
        <w:sz w:val="18"/>
        <w:szCs w:val="18"/>
      </w:rPr>
      <w:t>Jefferson.edu/ot</w:t>
    </w:r>
  </w:p>
  <w:p w14:paraId="4A7EB1B7" w14:textId="77777777" w:rsidR="00C368A0" w:rsidRPr="00C368A0" w:rsidRDefault="007B71F3" w:rsidP="00C368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01DE0"/>
    <w:multiLevelType w:val="hybridMultilevel"/>
    <w:tmpl w:val="8146C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0B6124"/>
    <w:multiLevelType w:val="hybridMultilevel"/>
    <w:tmpl w:val="C13CC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2325FB"/>
    <w:multiLevelType w:val="hybridMultilevel"/>
    <w:tmpl w:val="AA8C5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732911">
    <w:abstractNumId w:val="1"/>
  </w:num>
  <w:num w:numId="2" w16cid:durableId="1867670585">
    <w:abstractNumId w:val="2"/>
  </w:num>
  <w:num w:numId="3" w16cid:durableId="1816752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sDAwNjIxMjY0N7JQ0lEKTi0uzszPAykwrAUAhYqvjCwAAAA="/>
  </w:docVars>
  <w:rsids>
    <w:rsidRoot w:val="002F4EA5"/>
    <w:rsid w:val="00032736"/>
    <w:rsid w:val="00043822"/>
    <w:rsid w:val="0005702E"/>
    <w:rsid w:val="00061F5F"/>
    <w:rsid w:val="0016022E"/>
    <w:rsid w:val="001619C4"/>
    <w:rsid w:val="001963A3"/>
    <w:rsid w:val="00207363"/>
    <w:rsid w:val="00225BDB"/>
    <w:rsid w:val="002A61ED"/>
    <w:rsid w:val="002A699B"/>
    <w:rsid w:val="002F4EA5"/>
    <w:rsid w:val="00300CEB"/>
    <w:rsid w:val="00366EC0"/>
    <w:rsid w:val="004B118E"/>
    <w:rsid w:val="004B24FD"/>
    <w:rsid w:val="004E69A3"/>
    <w:rsid w:val="004E740D"/>
    <w:rsid w:val="00545CCC"/>
    <w:rsid w:val="005F5DC5"/>
    <w:rsid w:val="0062244B"/>
    <w:rsid w:val="00667B13"/>
    <w:rsid w:val="00686753"/>
    <w:rsid w:val="006930AC"/>
    <w:rsid w:val="006F0992"/>
    <w:rsid w:val="0073499F"/>
    <w:rsid w:val="00777191"/>
    <w:rsid w:val="007B71F3"/>
    <w:rsid w:val="007C51C5"/>
    <w:rsid w:val="007C58A7"/>
    <w:rsid w:val="007F1680"/>
    <w:rsid w:val="00810B4E"/>
    <w:rsid w:val="008261A9"/>
    <w:rsid w:val="008438D7"/>
    <w:rsid w:val="00850A02"/>
    <w:rsid w:val="00887F74"/>
    <w:rsid w:val="008D7BBE"/>
    <w:rsid w:val="009A10DE"/>
    <w:rsid w:val="00A25367"/>
    <w:rsid w:val="00AA4973"/>
    <w:rsid w:val="00AA5B62"/>
    <w:rsid w:val="00B95310"/>
    <w:rsid w:val="00BB3EE9"/>
    <w:rsid w:val="00C0718C"/>
    <w:rsid w:val="00C12AAB"/>
    <w:rsid w:val="00C7449A"/>
    <w:rsid w:val="00C74844"/>
    <w:rsid w:val="00C96C3B"/>
    <w:rsid w:val="00CA3659"/>
    <w:rsid w:val="00CF0CE5"/>
    <w:rsid w:val="00DC3C90"/>
    <w:rsid w:val="00E23CAA"/>
    <w:rsid w:val="00E65029"/>
    <w:rsid w:val="00E86495"/>
    <w:rsid w:val="00F32787"/>
    <w:rsid w:val="00F32AD1"/>
    <w:rsid w:val="00F4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7B1B"/>
  <w15:chartTrackingRefBased/>
  <w15:docId w15:val="{6D69D2E2-07C5-47FE-8280-599E2C624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EA5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E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E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16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E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EA5"/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2F4EA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customStyle="1" w:styleId="Default">
    <w:name w:val="Default"/>
    <w:rsid w:val="002F4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F4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4E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40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C5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1C5"/>
    <w:rPr>
      <w:rFonts w:ascii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7F16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5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A02A4BC7CA0B4A97A78E1296D17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D2AF6-AB7A-924D-93E3-EB3EC0AC80AD}"/>
      </w:docPartPr>
      <w:docPartBody>
        <w:p w:rsidR="00917E04" w:rsidRDefault="00661A16" w:rsidP="00661A16">
          <w:pPr>
            <w:pStyle w:val="91A02A4BC7CA0B4A97A78E1296D17E9C"/>
          </w:pPr>
          <w:r>
            <w:rPr>
              <w:caps/>
              <w:color w:val="4472C4" w:themeColor="accent1"/>
              <w:sz w:val="18"/>
              <w:szCs w:val="18"/>
            </w:rPr>
            <w:t>[Document title]</w:t>
          </w:r>
        </w:p>
      </w:docPartBody>
    </w:docPart>
    <w:docPart>
      <w:docPartPr>
        <w:name w:val="2F3B618006A77E4BAA26416D1ACB5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26548-1FE5-744C-B15E-326089E27DD0}"/>
      </w:docPartPr>
      <w:docPartBody>
        <w:p w:rsidR="00917E04" w:rsidRDefault="00661A16" w:rsidP="00661A16">
          <w:pPr>
            <w:pStyle w:val="2F3B618006A77E4BAA26416D1ACB59CB"/>
          </w:pPr>
          <w:r>
            <w:rPr>
              <w:caps/>
              <w:color w:val="4472C4" w:themeColor="accent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1A16"/>
    <w:rsid w:val="004970DA"/>
    <w:rsid w:val="005630A1"/>
    <w:rsid w:val="005C7FD0"/>
    <w:rsid w:val="00661A16"/>
    <w:rsid w:val="0068496A"/>
    <w:rsid w:val="00917E04"/>
    <w:rsid w:val="00B80116"/>
    <w:rsid w:val="00CF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1A02A4BC7CA0B4A97A78E1296D17E9C">
    <w:name w:val="91A02A4BC7CA0B4A97A78E1296D17E9C"/>
    <w:rsid w:val="00661A16"/>
  </w:style>
  <w:style w:type="paragraph" w:customStyle="1" w:styleId="2F3B618006A77E4BAA26416D1ACB59CB">
    <w:name w:val="2F3B618006A77E4BAA26416D1ACB59CB"/>
    <w:rsid w:val="00661A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3DCEB940A34428445E0FA38EBFE8A" ma:contentTypeVersion="8" ma:contentTypeDescription="Create a new document." ma:contentTypeScope="" ma:versionID="e50d434f354c9c6667ff9541962072e7">
  <xsd:schema xmlns:xsd="http://www.w3.org/2001/XMLSchema" xmlns:xs="http://www.w3.org/2001/XMLSchema" xmlns:p="http://schemas.microsoft.com/office/2006/metadata/properties" xmlns:ns2="4cd3518c-6f93-409c-84fd-1b7023b74038" xmlns:ns3="95b6891e-b46e-44d3-a7c6-8b753040073c" targetNamespace="http://schemas.microsoft.com/office/2006/metadata/properties" ma:root="true" ma:fieldsID="399a2db9d8aebf4f5e7fabe93d2b141e" ns2:_="" ns3:_="">
    <xsd:import namespace="4cd3518c-6f93-409c-84fd-1b7023b74038"/>
    <xsd:import namespace="95b6891e-b46e-44d3-a7c6-8b7530400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3518c-6f93-409c-84fd-1b7023b740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cc0902-5f21-4392-9b4b-e66b5dace7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6891e-b46e-44d3-a7c6-8b753040073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9c850a9-ca62-4c40-b386-68c646924b45}" ma:internalName="TaxCatchAll" ma:showField="CatchAllData" ma:web="95b6891e-b46e-44d3-a7c6-8b7530400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d3518c-6f93-409c-84fd-1b7023b74038">
      <Terms xmlns="http://schemas.microsoft.com/office/infopath/2007/PartnerControls"/>
    </lcf76f155ced4ddcb4097134ff3c332f>
    <TaxCatchAll xmlns="95b6891e-b46e-44d3-a7c6-8b753040073c" xsi:nil="true"/>
  </documentManagement>
</p:properties>
</file>

<file path=customXml/itemProps1.xml><?xml version="1.0" encoding="utf-8"?>
<ds:datastoreItem xmlns:ds="http://schemas.openxmlformats.org/officeDocument/2006/customXml" ds:itemID="{8F189075-9C88-4F26-9A1B-FCAFD27A2319}"/>
</file>

<file path=customXml/itemProps2.xml><?xml version="1.0" encoding="utf-8"?>
<ds:datastoreItem xmlns:ds="http://schemas.openxmlformats.org/officeDocument/2006/customXml" ds:itemID="{D4BCE6F3-DDF7-4E58-9BA8-B992A1FB35F8}"/>
</file>

<file path=customXml/itemProps3.xml><?xml version="1.0" encoding="utf-8"?>
<ds:datastoreItem xmlns:ds="http://schemas.openxmlformats.org/officeDocument/2006/customXml" ds:itemID="{706333C8-E738-4B25-A391-5F4C191DD1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son College of Rehabilitation Sciences</vt:lpstr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son College of Rehabilitation Sciences</dc:title>
  <dc:subject/>
  <dc:creator>Department of Occupational Therapy</dc:creator>
  <cp:keywords/>
  <dc:description/>
  <cp:lastModifiedBy>Marie-Christine Potvin</cp:lastModifiedBy>
  <cp:revision>21</cp:revision>
  <dcterms:created xsi:type="dcterms:W3CDTF">2022-08-23T17:16:00Z</dcterms:created>
  <dcterms:modified xsi:type="dcterms:W3CDTF">2022-11-2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3DCEB940A34428445E0FA38EBFE8A</vt:lpwstr>
  </property>
</Properties>
</file>